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bookmarkStart w:id="1" w:name="_GoBack"/>
      <w:bookmarkEnd w:id="1"/>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lastRenderedPageBreak/>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changing from FR2 to other naming. Therefore, we think it will be good to capture this aspect as well, if companies have the same common understanding. Regarding the UE feature discussion, we already </w:t>
            </w:r>
            <w:r>
              <w:rPr>
                <w:lang w:eastAsia="zh-CN"/>
              </w:rPr>
              <w:lastRenderedPageBreak/>
              <w:t>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lastRenderedPageBreak/>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lastRenderedPageBreak/>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w:t>
            </w:r>
            <w:r>
              <w:lastRenderedPageBreak/>
              <w:t>perspective.</w:t>
            </w:r>
            <w:bookmarkEnd w:id="4"/>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3B47C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lastRenderedPageBreak/>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lastRenderedPageBreak/>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lastRenderedPageBreak/>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7"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3B47CE">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TW"/>
                    </w:rPr>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1970CF" w14:textId="77777777" w:rsidR="00334BF9" w:rsidRDefault="00334BF9" w:rsidP="00642FCD">
      <w:pPr>
        <w:spacing w:after="0" w:line="240" w:lineRule="auto"/>
      </w:pPr>
      <w:r>
        <w:separator/>
      </w:r>
    </w:p>
  </w:endnote>
  <w:endnote w:type="continuationSeparator" w:id="0">
    <w:p w14:paraId="4FE7A7AF" w14:textId="77777777" w:rsidR="00334BF9" w:rsidRDefault="00334BF9"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03614" w14:textId="77777777" w:rsidR="00334BF9" w:rsidRDefault="00334BF9" w:rsidP="00642FCD">
      <w:pPr>
        <w:spacing w:after="0" w:line="240" w:lineRule="auto"/>
      </w:pPr>
      <w:r>
        <w:separator/>
      </w:r>
    </w:p>
  </w:footnote>
  <w:footnote w:type="continuationSeparator" w:id="0">
    <w:p w14:paraId="6AA1D0EC" w14:textId="77777777" w:rsidR="00334BF9" w:rsidRDefault="00334BF9"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001E3EB-C67B-4FD8-8AC3-10D286704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10762</Words>
  <Characters>61346</Characters>
  <Application>Microsoft Office Word</Application>
  <DocSecurity>0</DocSecurity>
  <Lines>511</Lines>
  <Paragraphs>1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1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3</cp:revision>
  <cp:lastPrinted>2016-08-13T07:06:00Z</cp:lastPrinted>
  <dcterms:created xsi:type="dcterms:W3CDTF">2021-05-25T22:27:00Z</dcterms:created>
  <dcterms:modified xsi:type="dcterms:W3CDTF">2021-05-2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